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77815" w14:textId="77777777" w:rsidR="004D6B86" w:rsidRPr="00E33522" w:rsidRDefault="0026270F">
      <w:pPr>
        <w:pStyle w:val="Title"/>
        <w:rPr>
          <w:highlight w:val="yellow"/>
        </w:rPr>
      </w:pPr>
      <w:sdt>
        <w:sdtPr>
          <w:rPr>
            <w:highlight w:val="yellow"/>
          </w:rPr>
          <w:alias w:val="Enter title:"/>
          <w:tag w:val="Enter title:"/>
          <w:id w:val="-1297677176"/>
          <w:placeholder>
            <w:docPart w:val="95FA8AC9AE5543819DA14068417875A9"/>
          </w:placeholder>
          <w:temporary/>
          <w:showingPlcHdr/>
          <w15:appearance w15:val="hidden"/>
        </w:sdtPr>
        <w:sdtEndPr/>
        <w:sdtContent>
          <w:r w:rsidR="00A4757D" w:rsidRPr="00E33522">
            <w:rPr>
              <w:highlight w:val="yellow"/>
            </w:rPr>
            <w:t>Add Title Here, up to 12 Words, on One to Two Lines</w:t>
          </w:r>
        </w:sdtContent>
      </w:sdt>
    </w:p>
    <w:p w14:paraId="2EC66CD6" w14:textId="77777777" w:rsidR="004D6B86" w:rsidRPr="00E33522" w:rsidRDefault="0026270F">
      <w:pPr>
        <w:pStyle w:val="Title2"/>
        <w:rPr>
          <w:highlight w:val="yellow"/>
        </w:rPr>
      </w:pPr>
      <w:sdt>
        <w:sdtPr>
          <w:rPr>
            <w:highlight w:val="yellow"/>
          </w:rPr>
          <w:alias w:val="Enter Author Name(s), First M. Last, Omit Titles and Degrees:"/>
          <w:tag w:val="Enter Author Name(s), First M. Last, Omit Titles and Degrees:"/>
          <w:id w:val="-523712377"/>
          <w:placeholder>
            <w:docPart w:val="AD46E76787E64DFABABE3B769415655C"/>
          </w:placeholder>
          <w:temporary/>
          <w:showingPlcHdr/>
          <w15:appearance w15:val="hidden"/>
        </w:sdtPr>
        <w:sdtEndPr/>
        <w:sdtContent>
          <w:r w:rsidR="00A4757D" w:rsidRPr="00E33522">
            <w:rPr>
              <w:highlight w:val="yellow"/>
            </w:rPr>
            <w:t>Author Name(s), First M. Last, Omit Titles and Degrees</w:t>
          </w:r>
        </w:sdtContent>
      </w:sdt>
    </w:p>
    <w:p w14:paraId="0D4A11DB" w14:textId="77777777" w:rsidR="004D6B86" w:rsidRDefault="0026270F">
      <w:pPr>
        <w:pStyle w:val="Title2"/>
      </w:pPr>
      <w:sdt>
        <w:sdtPr>
          <w:rPr>
            <w:highlight w:val="yellow"/>
          </w:rPr>
          <w:alias w:val="Enter institutional affiliation(s):"/>
          <w:tag w:val="Enter institutional affiliation(s):"/>
          <w:id w:val="2102991146"/>
          <w:placeholder>
            <w:docPart w:val="F290DB89F0874D3A8002417D4FC86D03"/>
          </w:placeholder>
          <w:temporary/>
          <w:showingPlcHdr/>
          <w15:appearance w15:val="hidden"/>
        </w:sdtPr>
        <w:sdtEndPr/>
        <w:sdtContent>
          <w:r w:rsidR="00A4757D" w:rsidRPr="00E33522">
            <w:rPr>
              <w:highlight w:val="yellow"/>
            </w:rPr>
            <w:t>Institutional Affiliation(s)</w:t>
          </w:r>
        </w:sdtContent>
      </w:sdt>
    </w:p>
    <w:p w14:paraId="6D9BB64E"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6371A32089B94AA5BD12CAA58D8D74FC"/>
        </w:placeholder>
        <w:temporary/>
        <w:showingPlcHdr/>
        <w15:appearance w15:val="hidden"/>
      </w:sdtPr>
      <w:sdtEndPr/>
      <w:sdtContent>
        <w:p w14:paraId="09ADAD93" w14:textId="77777777" w:rsidR="004D6B86" w:rsidRPr="00A4757D" w:rsidRDefault="00A4757D">
          <w:r w:rsidRPr="00E33522">
            <w:rPr>
              <w:highlight w:val="yellow"/>
            </w:rPr>
            <w:t>Include any grant/funding information and a complete correspondence address.</w:t>
          </w:r>
        </w:p>
      </w:sdtContent>
    </w:sdt>
    <w:p w14:paraId="66E88EC8" w14:textId="09C072D6" w:rsidR="004D6B86" w:rsidRDefault="00345333">
      <w:pPr>
        <w:pStyle w:val="SectionTitle"/>
      </w:pPr>
      <w:r>
        <w:lastRenderedPageBreak/>
        <w:t>Abstract</w:t>
      </w:r>
    </w:p>
    <w:p w14:paraId="370235BD" w14:textId="1302A1B5" w:rsidR="00596376" w:rsidRPr="00596376" w:rsidRDefault="00596376" w:rsidP="00596376">
      <w:pPr>
        <w:ind w:firstLine="0"/>
      </w:pPr>
      <w:r w:rsidRPr="00596376">
        <w:rPr>
          <w:highlight w:val="yellow"/>
        </w:rPr>
        <w:t>The abstract should be one paragraph of between 150 and 250 words. It is not indented. Section titles, such as the word Abstract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p w14:paraId="02BA7935" w14:textId="201A5F41" w:rsidR="004D6B86" w:rsidRPr="004D4F8C" w:rsidRDefault="004D6B86">
      <w:pPr>
        <w:pStyle w:val="NoSpacing"/>
      </w:pPr>
    </w:p>
    <w:p w14:paraId="46C8A4F8" w14:textId="77777777" w:rsidR="004D6B86" w:rsidRDefault="00345333">
      <w:r>
        <w:rPr>
          <w:rStyle w:val="Emphasis"/>
        </w:rPr>
        <w:t>Keywords</w:t>
      </w:r>
      <w:r w:rsidR="004D4F8C">
        <w:t xml:space="preserve">: </w:t>
      </w:r>
      <w:sdt>
        <w:sdtPr>
          <w:alias w:val="Enter keyword(s):"/>
          <w:tag w:val="Enter keyword(s):"/>
          <w:id w:val="1402711190"/>
          <w:placeholder>
            <w:docPart w:val="C087B13DF4494971A30F3497820AF199"/>
          </w:placeholder>
          <w:temporary/>
          <w:showingPlcHdr/>
          <w15:appearance w15:val="hidden"/>
        </w:sdtPr>
        <w:sdtEndPr/>
        <w:sdtContent>
          <w:r w:rsidR="004D4F8C" w:rsidRPr="00E33522">
            <w:rPr>
              <w:highlight w:val="yellow"/>
            </w:rPr>
            <w:t xml:space="preserve">Add keywords here. To replace this (or any) tip text with your own, just select it and then start typing. </w:t>
          </w:r>
          <w:r w:rsidR="004D4F8C" w:rsidRPr="00E33522">
            <w:rPr>
              <w:color w:val="auto"/>
              <w:highlight w:val="yellow"/>
            </w:rPr>
            <w:t>Don’t include space to the right or left of the characters in your selection.</w:t>
          </w:r>
        </w:sdtContent>
      </w:sdt>
    </w:p>
    <w:p w14:paraId="6687A4A9" w14:textId="77777777" w:rsidR="00596376" w:rsidRDefault="00596376" w:rsidP="00596376">
      <w:pPr>
        <w:jc w:val="center"/>
        <w:rPr>
          <w:highlight w:val="yellow"/>
        </w:rPr>
        <w:sectPr w:rsidR="00596376">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pPr>
    </w:p>
    <w:p w14:paraId="3757458C" w14:textId="5D502426" w:rsidR="00596376" w:rsidRDefault="00596376" w:rsidP="00596376">
      <w:pPr>
        <w:jc w:val="center"/>
        <w:rPr>
          <w:highlight w:val="yellow"/>
        </w:rPr>
      </w:pPr>
      <w:r>
        <w:rPr>
          <w:highlight w:val="yellow"/>
        </w:rPr>
        <w:lastRenderedPageBreak/>
        <w:t>Add Title Here, up to 12 Words, on One to Two Lines.</w:t>
      </w:r>
    </w:p>
    <w:p w14:paraId="799B724C" w14:textId="312A1AEA" w:rsidR="004D6B86" w:rsidRPr="00E7305D" w:rsidRDefault="00596376" w:rsidP="006D7EE9">
      <w:r w:rsidRPr="00596376">
        <w:rPr>
          <w:highlight w:val="yellow"/>
        </w:rPr>
        <w:t>This starts your paper with an introduction.  APA style assumes the first paragraph is the research introduction, so it is not appropriate to have the heading of Introduction.  For a complete introduction, you would want to start by motivating the reader.  Relate your topic in a way that makes your reader want to read your research.  Second, the introduction needs to provide an outline of the paper.  Introductions are often written after the research report is completed.</w:t>
      </w:r>
    </w:p>
    <w:p w14:paraId="5B7CCAF7" w14:textId="483DA1F8" w:rsidR="004D6B86" w:rsidRPr="00C5686B" w:rsidRDefault="00E33522">
      <w:pPr>
        <w:pStyle w:val="Heading1"/>
      </w:pPr>
      <w:r>
        <w:t>Job Description</w:t>
      </w:r>
    </w:p>
    <w:p w14:paraId="0E83DD37" w14:textId="2EC51057" w:rsidR="004D6B86" w:rsidRDefault="00E33522">
      <w:pPr>
        <w:pStyle w:val="Heading2"/>
      </w:pPr>
      <w:r>
        <w:t>Description</w:t>
      </w:r>
    </w:p>
    <w:p w14:paraId="59109745" w14:textId="69646BE6" w:rsidR="00596376" w:rsidRPr="00596376" w:rsidRDefault="00596376" w:rsidP="00596376">
      <w:r w:rsidRPr="00596376">
        <w:rPr>
          <w:highlight w:val="yellow"/>
        </w:rPr>
        <w:t>Paragraph here to describe the job.</w:t>
      </w:r>
    </w:p>
    <w:p w14:paraId="59AB864F" w14:textId="7E6A2602" w:rsidR="00E33522" w:rsidRDefault="008B1388" w:rsidP="00E33522">
      <w:pPr>
        <w:pStyle w:val="Heading2"/>
      </w:pPr>
      <w:r>
        <w:t xml:space="preserve"> Typical Job </w:t>
      </w:r>
      <w:r w:rsidR="00E33522">
        <w:t>Tasks</w:t>
      </w:r>
      <w:r>
        <w:t xml:space="preserve"> of </w:t>
      </w:r>
      <w:proofErr w:type="gramStart"/>
      <w:r>
        <w:t>a</w:t>
      </w:r>
      <w:proofErr w:type="gramEnd"/>
      <w:r>
        <w:t xml:space="preserve"> </w:t>
      </w:r>
      <w:r w:rsidRPr="008B1388">
        <w:rPr>
          <w:highlight w:val="yellow"/>
        </w:rPr>
        <w:t>INSERT YOUR JOB TITLE HERE</w:t>
      </w:r>
    </w:p>
    <w:p w14:paraId="31735DB1" w14:textId="1021B502" w:rsidR="003F7CBD" w:rsidRPr="003F7CBD" w:rsidRDefault="00E33522" w:rsidP="003F7CBD">
      <w:pPr>
        <w:pStyle w:val="Heading3"/>
      </w:pPr>
      <w:r w:rsidRPr="008B1388">
        <w:rPr>
          <w:rStyle w:val="Heading3Char"/>
          <w:b/>
          <w:bCs/>
          <w:highlight w:val="yellow"/>
        </w:rPr>
        <w:t>Task One</w:t>
      </w:r>
      <w:r w:rsidR="008B1388">
        <w:rPr>
          <w:rStyle w:val="Heading3Char"/>
          <w:b/>
          <w:bCs/>
          <w:highlight w:val="yellow"/>
        </w:rPr>
        <w:t xml:space="preserve"> (i.e. Develop System Design Specifications)</w:t>
      </w:r>
      <w:r w:rsidR="00E7305D" w:rsidRPr="008B1388">
        <w:rPr>
          <w:rStyle w:val="Heading3Char"/>
          <w:b/>
          <w:bCs/>
          <w:highlight w:val="yellow"/>
        </w:rPr>
        <w:t>.</w:t>
      </w:r>
    </w:p>
    <w:p w14:paraId="31DE27A4" w14:textId="491A420C" w:rsidR="00C5686B" w:rsidRDefault="008B1388">
      <w:r w:rsidRPr="008B1388">
        <w:rPr>
          <w:highlight w:val="yellow"/>
        </w:rPr>
        <w:t>Describe this task</w:t>
      </w:r>
    </w:p>
    <w:p w14:paraId="32A39E56" w14:textId="320102A1" w:rsidR="003F7CBD" w:rsidRPr="00E33522" w:rsidRDefault="00E33522" w:rsidP="00E33522">
      <w:pPr>
        <w:pStyle w:val="Heading3"/>
        <w:rPr>
          <w:rStyle w:val="Heading3Char"/>
          <w:b/>
          <w:bCs/>
        </w:rPr>
      </w:pPr>
      <w:r w:rsidRPr="008B1388">
        <w:rPr>
          <w:rStyle w:val="Heading3Char"/>
          <w:b/>
          <w:bCs/>
          <w:highlight w:val="yellow"/>
        </w:rPr>
        <w:t>Task Two</w:t>
      </w:r>
      <w:r w:rsidR="00E7305D" w:rsidRPr="008B1388">
        <w:rPr>
          <w:rStyle w:val="Heading3Char"/>
          <w:b/>
          <w:bCs/>
          <w:highlight w:val="yellow"/>
        </w:rPr>
        <w:t>.</w:t>
      </w:r>
    </w:p>
    <w:p w14:paraId="24F1F8B7" w14:textId="77777777" w:rsidR="008B1388" w:rsidRDefault="008B1388" w:rsidP="008B1388">
      <w:r w:rsidRPr="008B1388">
        <w:rPr>
          <w:highlight w:val="yellow"/>
        </w:rPr>
        <w:t>Describe this task</w:t>
      </w:r>
    </w:p>
    <w:p w14:paraId="5CFBFF0E" w14:textId="1463DF5F" w:rsidR="008C07CF" w:rsidRPr="00E33522" w:rsidRDefault="008C07CF" w:rsidP="008C07CF">
      <w:pPr>
        <w:pStyle w:val="Heading3"/>
        <w:rPr>
          <w:rStyle w:val="Heading3Char"/>
          <w:b/>
          <w:bCs/>
        </w:rPr>
      </w:pPr>
      <w:r w:rsidRPr="008B1388">
        <w:rPr>
          <w:rStyle w:val="Heading3Char"/>
          <w:b/>
          <w:bCs/>
          <w:highlight w:val="yellow"/>
        </w:rPr>
        <w:t>Task n...</w:t>
      </w:r>
      <w:r w:rsidR="008B1388" w:rsidRPr="008B1388">
        <w:rPr>
          <w:highlight w:val="yellow"/>
        </w:rPr>
        <w:t xml:space="preserve"> </w:t>
      </w:r>
      <w:r w:rsidR="008B1388">
        <w:rPr>
          <w:highlight w:val="yellow"/>
        </w:rPr>
        <w:t>Need as many tasks as you find</w:t>
      </w:r>
    </w:p>
    <w:p w14:paraId="567D0C63" w14:textId="77777777" w:rsidR="008B1388" w:rsidRDefault="008B1388" w:rsidP="008B1388">
      <w:r w:rsidRPr="008B1388">
        <w:rPr>
          <w:highlight w:val="yellow"/>
        </w:rPr>
        <w:t>Describe this task</w:t>
      </w:r>
    </w:p>
    <w:p w14:paraId="6982C1A3" w14:textId="698610FF" w:rsidR="008C07CF" w:rsidRDefault="008B1388" w:rsidP="008C07CF">
      <w:pPr>
        <w:pStyle w:val="Heading2"/>
      </w:pPr>
      <w:r>
        <w:t xml:space="preserve">Typical Job </w:t>
      </w:r>
      <w:r w:rsidR="008C07CF">
        <w:t>Advertisements</w:t>
      </w:r>
    </w:p>
    <w:p w14:paraId="5E602661" w14:textId="23564B4F" w:rsidR="008C07CF" w:rsidRPr="003F7CBD" w:rsidRDefault="008B1388" w:rsidP="008C07CF">
      <w:pPr>
        <w:pStyle w:val="Heading3"/>
      </w:pPr>
      <w:r w:rsidRPr="008B1388">
        <w:rPr>
          <w:rStyle w:val="Heading3Char"/>
          <w:b/>
          <w:bCs/>
          <w:highlight w:val="yellow"/>
        </w:rPr>
        <w:t>Title of Job Add one</w:t>
      </w:r>
      <w:r w:rsidR="008C07CF" w:rsidRPr="008B1388">
        <w:rPr>
          <w:rStyle w:val="Heading3Char"/>
          <w:b/>
          <w:bCs/>
          <w:highlight w:val="yellow"/>
        </w:rPr>
        <w:t>.</w:t>
      </w:r>
    </w:p>
    <w:p w14:paraId="29AD521F" w14:textId="66FF782D" w:rsidR="008C07CF" w:rsidRDefault="008B1388" w:rsidP="008C07CF">
      <w:r>
        <w:rPr>
          <w:highlight w:val="yellow"/>
        </w:rPr>
        <w:t>Copy of job posting</w:t>
      </w:r>
      <w:r w:rsidR="008C07CF" w:rsidRPr="008C07CF">
        <w:rPr>
          <w:highlight w:val="yellow"/>
        </w:rPr>
        <w:t>.</w:t>
      </w:r>
    </w:p>
    <w:p w14:paraId="793444E7" w14:textId="4EA61DE3" w:rsidR="008C07CF" w:rsidRPr="00E33522" w:rsidRDefault="008C07CF" w:rsidP="008C07CF">
      <w:pPr>
        <w:pStyle w:val="Heading3"/>
        <w:rPr>
          <w:rStyle w:val="Heading3Char"/>
          <w:b/>
          <w:bCs/>
        </w:rPr>
      </w:pPr>
      <w:r>
        <w:rPr>
          <w:rStyle w:val="Heading3Char"/>
          <w:b/>
          <w:bCs/>
        </w:rPr>
        <w:t>Job Add</w:t>
      </w:r>
      <w:r w:rsidRPr="00E33522">
        <w:rPr>
          <w:rStyle w:val="Heading3Char"/>
          <w:b/>
          <w:bCs/>
        </w:rPr>
        <w:t xml:space="preserve"> Two.</w:t>
      </w:r>
    </w:p>
    <w:p w14:paraId="6544435C" w14:textId="77777777" w:rsidR="008C07CF" w:rsidRDefault="008C07CF" w:rsidP="008C07CF">
      <w:r w:rsidRPr="008C07CF">
        <w:rPr>
          <w:highlight w:val="yellow"/>
        </w:rPr>
        <w:t>The…</w:t>
      </w:r>
    </w:p>
    <w:p w14:paraId="06D8FA90" w14:textId="352813DF" w:rsidR="008C07CF" w:rsidRPr="00E33522" w:rsidRDefault="008C07CF" w:rsidP="008C07CF">
      <w:pPr>
        <w:pStyle w:val="Heading3"/>
        <w:rPr>
          <w:rStyle w:val="Heading3Char"/>
          <w:b/>
          <w:bCs/>
        </w:rPr>
      </w:pPr>
      <w:r>
        <w:rPr>
          <w:rStyle w:val="Heading3Char"/>
          <w:b/>
          <w:bCs/>
        </w:rPr>
        <w:t>Job Add</w:t>
      </w:r>
      <w:r w:rsidRPr="00E33522">
        <w:rPr>
          <w:rStyle w:val="Heading3Char"/>
          <w:b/>
          <w:bCs/>
        </w:rPr>
        <w:t xml:space="preserve"> </w:t>
      </w:r>
      <w:r>
        <w:rPr>
          <w:rStyle w:val="Heading3Char"/>
          <w:b/>
          <w:bCs/>
        </w:rPr>
        <w:t>n..</w:t>
      </w:r>
      <w:r w:rsidRPr="00E33522">
        <w:rPr>
          <w:rStyle w:val="Heading3Char"/>
          <w:b/>
          <w:bCs/>
        </w:rPr>
        <w:t>.</w:t>
      </w:r>
    </w:p>
    <w:p w14:paraId="4D112D7E" w14:textId="77777777" w:rsidR="008C07CF" w:rsidRDefault="008C07CF" w:rsidP="008C07CF">
      <w:pPr>
        <w:rPr>
          <w:b/>
          <w:bCs/>
        </w:rPr>
      </w:pPr>
      <w:r>
        <w:rPr>
          <w:highlight w:val="yellow"/>
        </w:rPr>
        <w:t>Need as many tasks as you find…</w:t>
      </w:r>
      <w:r w:rsidRPr="008C07CF">
        <w:rPr>
          <w:highlight w:val="yellow"/>
        </w:rPr>
        <w:t>…</w:t>
      </w:r>
    </w:p>
    <w:p w14:paraId="3B56B094" w14:textId="77777777" w:rsidR="008C07CF" w:rsidRPr="008C07CF" w:rsidRDefault="008C07CF" w:rsidP="008C07CF"/>
    <w:p w14:paraId="7B53A6BB" w14:textId="665B14CE" w:rsidR="008C07CF" w:rsidRPr="00C5686B" w:rsidRDefault="008C07CF" w:rsidP="008C07CF">
      <w:pPr>
        <w:pStyle w:val="Heading1"/>
      </w:pPr>
      <w:r>
        <w:t>Career Possibilities</w:t>
      </w:r>
    </w:p>
    <w:p w14:paraId="53304680" w14:textId="67528B18" w:rsidR="008C07CF" w:rsidRDefault="008C07CF" w:rsidP="008C07CF">
      <w:pPr>
        <w:pStyle w:val="Heading2"/>
      </w:pPr>
      <w:r>
        <w:t>Salary Range</w:t>
      </w:r>
    </w:p>
    <w:p w14:paraId="7E0D6BFF" w14:textId="528B83C8" w:rsidR="008C07CF" w:rsidRPr="00596376" w:rsidRDefault="008C07CF" w:rsidP="008C07CF">
      <w:r w:rsidRPr="008C07CF">
        <w:rPr>
          <w:highlight w:val="yellow"/>
        </w:rPr>
        <w:t>Paragraph here to describe potential salaries</w:t>
      </w:r>
    </w:p>
    <w:p w14:paraId="63F50B1F" w14:textId="31E134CF" w:rsidR="008C07CF" w:rsidRDefault="008C07CF" w:rsidP="008C07CF">
      <w:pPr>
        <w:pStyle w:val="Heading2"/>
      </w:pPr>
      <w:r>
        <w:t>Types of Industries</w:t>
      </w:r>
    </w:p>
    <w:p w14:paraId="4AB89D45" w14:textId="2F130891" w:rsidR="008C07CF" w:rsidRPr="003F7CBD" w:rsidRDefault="008C07CF" w:rsidP="008C07CF">
      <w:pPr>
        <w:pStyle w:val="Heading3"/>
      </w:pPr>
      <w:r w:rsidRPr="008B1388">
        <w:rPr>
          <w:rStyle w:val="Heading3Char"/>
          <w:b/>
          <w:bCs/>
          <w:highlight w:val="yellow"/>
        </w:rPr>
        <w:t>Industry One</w:t>
      </w:r>
      <w:r w:rsidR="008B1388">
        <w:rPr>
          <w:rStyle w:val="Heading3Char"/>
          <w:b/>
          <w:bCs/>
        </w:rPr>
        <w:t xml:space="preserve"> </w:t>
      </w:r>
      <w:r w:rsidR="008B1388" w:rsidRPr="008B1388">
        <w:rPr>
          <w:rStyle w:val="Heading3Char"/>
          <w:b/>
          <w:bCs/>
          <w:highlight w:val="yellow"/>
        </w:rPr>
        <w:t>(i.e. medical IT)</w:t>
      </w:r>
    </w:p>
    <w:p w14:paraId="27764752" w14:textId="607C96C2" w:rsidR="008C07CF" w:rsidRDefault="008B1388" w:rsidP="008C07CF">
      <w:r>
        <w:rPr>
          <w:highlight w:val="yellow"/>
        </w:rPr>
        <w:t>Describe the industry</w:t>
      </w:r>
      <w:r w:rsidR="008C07CF" w:rsidRPr="008C07CF">
        <w:rPr>
          <w:highlight w:val="yellow"/>
        </w:rPr>
        <w:t>….</w:t>
      </w:r>
    </w:p>
    <w:p w14:paraId="7F9AD3CD" w14:textId="1ECB1F56" w:rsidR="008C07CF" w:rsidRPr="00E33522" w:rsidRDefault="008C07CF" w:rsidP="008C07CF">
      <w:pPr>
        <w:pStyle w:val="Heading3"/>
        <w:rPr>
          <w:rStyle w:val="Heading3Char"/>
          <w:b/>
          <w:bCs/>
        </w:rPr>
      </w:pPr>
      <w:r w:rsidRPr="008B1388">
        <w:rPr>
          <w:rStyle w:val="Heading3Char"/>
          <w:b/>
          <w:bCs/>
          <w:highlight w:val="yellow"/>
        </w:rPr>
        <w:t>Industry Two.</w:t>
      </w:r>
    </w:p>
    <w:p w14:paraId="71BC5675" w14:textId="5B5E1F4B" w:rsidR="008C07CF" w:rsidRDefault="008B1388" w:rsidP="008C07CF">
      <w:r>
        <w:rPr>
          <w:highlight w:val="yellow"/>
        </w:rPr>
        <w:t>Describe the industry</w:t>
      </w:r>
      <w:r w:rsidRPr="008C07CF">
        <w:rPr>
          <w:highlight w:val="yellow"/>
        </w:rPr>
        <w:t xml:space="preserve"> </w:t>
      </w:r>
      <w:r w:rsidR="008C07CF" w:rsidRPr="008C07CF">
        <w:rPr>
          <w:highlight w:val="yellow"/>
        </w:rPr>
        <w:t>…</w:t>
      </w:r>
    </w:p>
    <w:p w14:paraId="13732BBD" w14:textId="4461C02F" w:rsidR="008B1388" w:rsidRDefault="008C07CF" w:rsidP="008B1388">
      <w:pPr>
        <w:rPr>
          <w:b/>
          <w:bCs/>
        </w:rPr>
      </w:pPr>
      <w:r w:rsidRPr="008B1388">
        <w:rPr>
          <w:rStyle w:val="Heading3Char"/>
          <w:highlight w:val="yellow"/>
        </w:rPr>
        <w:t>Industry  n.</w:t>
      </w:r>
      <w:r>
        <w:rPr>
          <w:rStyle w:val="Heading3Char"/>
        </w:rPr>
        <w:t>.</w:t>
      </w:r>
      <w:r w:rsidRPr="00E33522">
        <w:rPr>
          <w:rStyle w:val="Heading3Char"/>
        </w:rPr>
        <w:t>.</w:t>
      </w:r>
      <w:r w:rsidR="008B1388" w:rsidRPr="008B1388">
        <w:rPr>
          <w:highlight w:val="yellow"/>
        </w:rPr>
        <w:t xml:space="preserve"> </w:t>
      </w:r>
      <w:r w:rsidR="008B1388">
        <w:rPr>
          <w:highlight w:val="yellow"/>
        </w:rPr>
        <w:t>Need as many tasks as you find…</w:t>
      </w:r>
      <w:r w:rsidR="008B1388" w:rsidRPr="008C07CF">
        <w:rPr>
          <w:highlight w:val="yellow"/>
        </w:rPr>
        <w:t>…</w:t>
      </w:r>
    </w:p>
    <w:p w14:paraId="614DB16D" w14:textId="083C5C13" w:rsidR="008C07CF" w:rsidRPr="00E33522" w:rsidRDefault="008B1388" w:rsidP="008C07CF">
      <w:pPr>
        <w:pStyle w:val="Heading3"/>
        <w:rPr>
          <w:rStyle w:val="Heading3Char"/>
          <w:b/>
          <w:bCs/>
        </w:rPr>
      </w:pPr>
      <w:r>
        <w:rPr>
          <w:highlight w:val="yellow"/>
        </w:rPr>
        <w:t>Describe the industry</w:t>
      </w:r>
    </w:p>
    <w:p w14:paraId="1B8998E9" w14:textId="2BF43890" w:rsidR="008C07CF" w:rsidRDefault="008C07CF" w:rsidP="008C07CF">
      <w:pPr>
        <w:pStyle w:val="Heading2"/>
      </w:pPr>
      <w:r>
        <w:t>Geographic Locations</w:t>
      </w:r>
    </w:p>
    <w:p w14:paraId="752E9EE6" w14:textId="483399D8" w:rsidR="008C07CF" w:rsidRPr="003F7CBD" w:rsidRDefault="008C07CF" w:rsidP="008C07CF">
      <w:pPr>
        <w:pStyle w:val="Heading3"/>
      </w:pPr>
      <w:r w:rsidRPr="008B1388">
        <w:rPr>
          <w:rStyle w:val="Heading3Char"/>
          <w:b/>
          <w:bCs/>
          <w:highlight w:val="yellow"/>
        </w:rPr>
        <w:t>Location One</w:t>
      </w:r>
      <w:r w:rsidR="008B1388" w:rsidRPr="008B1388">
        <w:rPr>
          <w:rStyle w:val="Heading3Char"/>
          <w:b/>
          <w:bCs/>
          <w:highlight w:val="yellow"/>
        </w:rPr>
        <w:t xml:space="preserve"> (i.e. Northern Virginia)</w:t>
      </w:r>
    </w:p>
    <w:p w14:paraId="1892D36B" w14:textId="192AAC6E" w:rsidR="008C07CF" w:rsidRDefault="008B1388" w:rsidP="008C07CF">
      <w:r>
        <w:rPr>
          <w:highlight w:val="yellow"/>
        </w:rPr>
        <w:t>Describe the location/region/state</w:t>
      </w:r>
      <w:r w:rsidR="008C07CF" w:rsidRPr="008C07CF">
        <w:rPr>
          <w:highlight w:val="yellow"/>
        </w:rPr>
        <w:t>.</w:t>
      </w:r>
    </w:p>
    <w:p w14:paraId="53C57F12" w14:textId="5BA3A2C1" w:rsidR="008C07CF" w:rsidRPr="00E33522" w:rsidRDefault="008C07CF" w:rsidP="008C07CF">
      <w:pPr>
        <w:pStyle w:val="Heading3"/>
        <w:rPr>
          <w:rStyle w:val="Heading3Char"/>
          <w:b/>
          <w:bCs/>
        </w:rPr>
      </w:pPr>
      <w:r w:rsidRPr="008B1388">
        <w:rPr>
          <w:rStyle w:val="Heading3Char"/>
          <w:b/>
          <w:bCs/>
          <w:highlight w:val="yellow"/>
        </w:rPr>
        <w:t>Location Two.</w:t>
      </w:r>
    </w:p>
    <w:p w14:paraId="5AA8AF27" w14:textId="77777777" w:rsidR="008C07CF" w:rsidRDefault="008C07CF" w:rsidP="008C07CF">
      <w:r w:rsidRPr="008C07CF">
        <w:rPr>
          <w:highlight w:val="yellow"/>
        </w:rPr>
        <w:t>The…</w:t>
      </w:r>
    </w:p>
    <w:p w14:paraId="14544E4D" w14:textId="7C7DF062" w:rsidR="008C07CF" w:rsidRPr="00E33522" w:rsidRDefault="008C07CF" w:rsidP="008C07CF">
      <w:pPr>
        <w:pStyle w:val="Heading3"/>
        <w:rPr>
          <w:rStyle w:val="Heading3Char"/>
          <w:b/>
          <w:bCs/>
        </w:rPr>
      </w:pPr>
      <w:r w:rsidRPr="008B1388">
        <w:rPr>
          <w:rStyle w:val="Heading3Char"/>
          <w:b/>
          <w:bCs/>
          <w:highlight w:val="yellow"/>
        </w:rPr>
        <w:t>Location  n...</w:t>
      </w:r>
    </w:p>
    <w:p w14:paraId="014C9F5E" w14:textId="77777777" w:rsidR="008C07CF" w:rsidRDefault="008C07CF" w:rsidP="008C07CF">
      <w:pPr>
        <w:rPr>
          <w:b/>
          <w:bCs/>
        </w:rPr>
      </w:pPr>
      <w:r>
        <w:rPr>
          <w:highlight w:val="yellow"/>
        </w:rPr>
        <w:t>Need as many tasks as you find…</w:t>
      </w:r>
      <w:r w:rsidRPr="008C07CF">
        <w:rPr>
          <w:highlight w:val="yellow"/>
        </w:rPr>
        <w:t>…</w:t>
      </w:r>
    </w:p>
    <w:p w14:paraId="37298A28" w14:textId="7BD3E01E" w:rsidR="008C07CF" w:rsidRPr="00C5686B" w:rsidRDefault="008C07CF" w:rsidP="008C07CF">
      <w:pPr>
        <w:pStyle w:val="Heading1"/>
      </w:pPr>
      <w:r>
        <w:t>Preparation</w:t>
      </w:r>
    </w:p>
    <w:p w14:paraId="4FA5EBFC" w14:textId="6C917C4B" w:rsidR="008C07CF" w:rsidRDefault="008C07CF" w:rsidP="008C07CF">
      <w:pPr>
        <w:pStyle w:val="Heading2"/>
      </w:pPr>
      <w:r>
        <w:t>Training</w:t>
      </w:r>
    </w:p>
    <w:p w14:paraId="2B5AF904" w14:textId="5077CD21" w:rsidR="008C07CF" w:rsidRPr="00596376" w:rsidRDefault="008C07CF" w:rsidP="008C07CF">
      <w:r w:rsidRPr="008C07CF">
        <w:rPr>
          <w:highlight w:val="yellow"/>
        </w:rPr>
        <w:t>Paragraph</w:t>
      </w:r>
      <w:r>
        <w:rPr>
          <w:highlight w:val="yellow"/>
        </w:rPr>
        <w:t>(s)</w:t>
      </w:r>
      <w:r w:rsidRPr="008C07CF">
        <w:rPr>
          <w:highlight w:val="yellow"/>
        </w:rPr>
        <w:t xml:space="preserve"> here to describe Training to prepare for this career</w:t>
      </w:r>
      <w:r>
        <w:t>.</w:t>
      </w:r>
    </w:p>
    <w:p w14:paraId="5C0FD974" w14:textId="2EDEE0F1" w:rsidR="008C07CF" w:rsidRDefault="008C07CF" w:rsidP="008C07CF">
      <w:pPr>
        <w:pStyle w:val="Heading2"/>
      </w:pPr>
      <w:r>
        <w:t>Education</w:t>
      </w:r>
    </w:p>
    <w:p w14:paraId="109E4FB5" w14:textId="6FA2D51B" w:rsidR="008C07CF" w:rsidRPr="00596376" w:rsidRDefault="008C07CF" w:rsidP="008C07CF">
      <w:r w:rsidRPr="008C07CF">
        <w:rPr>
          <w:highlight w:val="yellow"/>
        </w:rPr>
        <w:t>Paragraph</w:t>
      </w:r>
      <w:r>
        <w:rPr>
          <w:highlight w:val="yellow"/>
        </w:rPr>
        <w:t>(s)</w:t>
      </w:r>
      <w:r w:rsidRPr="008C07CF">
        <w:rPr>
          <w:highlight w:val="yellow"/>
        </w:rPr>
        <w:t xml:space="preserve"> here to describe </w:t>
      </w:r>
      <w:r>
        <w:rPr>
          <w:highlight w:val="yellow"/>
        </w:rPr>
        <w:t>education needed</w:t>
      </w:r>
      <w:r w:rsidRPr="008C07CF">
        <w:rPr>
          <w:highlight w:val="yellow"/>
        </w:rPr>
        <w:t xml:space="preserve"> to prepare for this career</w:t>
      </w:r>
      <w:r>
        <w:t>.</w:t>
      </w:r>
    </w:p>
    <w:p w14:paraId="24649990" w14:textId="0657EBDD" w:rsidR="008C07CF" w:rsidRDefault="008C07CF" w:rsidP="008C07CF">
      <w:pPr>
        <w:pStyle w:val="Heading2"/>
      </w:pPr>
      <w:r>
        <w:lastRenderedPageBreak/>
        <w:t>Work Experience</w:t>
      </w:r>
    </w:p>
    <w:p w14:paraId="4263F5BD" w14:textId="66264B18" w:rsidR="008C07CF" w:rsidRDefault="008C07CF" w:rsidP="008C07CF">
      <w:r w:rsidRPr="008C07CF">
        <w:rPr>
          <w:highlight w:val="yellow"/>
        </w:rPr>
        <w:t>Paragraph</w:t>
      </w:r>
      <w:r>
        <w:rPr>
          <w:highlight w:val="yellow"/>
        </w:rPr>
        <w:t>(s)</w:t>
      </w:r>
      <w:r w:rsidRPr="008C07CF">
        <w:rPr>
          <w:highlight w:val="yellow"/>
        </w:rPr>
        <w:t xml:space="preserve"> here to describe </w:t>
      </w:r>
      <w:r>
        <w:rPr>
          <w:highlight w:val="yellow"/>
        </w:rPr>
        <w:t>work experience</w:t>
      </w:r>
      <w:r w:rsidRPr="008C07CF">
        <w:rPr>
          <w:highlight w:val="yellow"/>
        </w:rPr>
        <w:t xml:space="preserve"> to prepare for this career</w:t>
      </w:r>
      <w:r>
        <w:t>.</w:t>
      </w:r>
    </w:p>
    <w:p w14:paraId="36177D12" w14:textId="1ED317E6" w:rsidR="00BB1C0C" w:rsidRPr="00C5686B" w:rsidRDefault="00BB1C0C" w:rsidP="00BB1C0C">
      <w:pPr>
        <w:pStyle w:val="Heading1"/>
      </w:pPr>
      <w:r>
        <w:t>Fulfillment of Giftings (SWOT Analysis)</w:t>
      </w:r>
    </w:p>
    <w:p w14:paraId="3E25F29B" w14:textId="630303F5" w:rsidR="00BB1C0C" w:rsidRDefault="00BB1C0C" w:rsidP="00BB1C0C">
      <w:pPr>
        <w:pStyle w:val="Heading2"/>
      </w:pPr>
      <w:r>
        <w:t>Giftings</w:t>
      </w:r>
    </w:p>
    <w:p w14:paraId="50D900B2" w14:textId="3CE57B2F" w:rsidR="00BB1C0C" w:rsidRPr="00596376" w:rsidRDefault="00BB1C0C" w:rsidP="00BB1C0C">
      <w:r w:rsidRPr="00BB1C0C">
        <w:rPr>
          <w:highlight w:val="yellow"/>
        </w:rPr>
        <w:t>Provide s summary/outline paragraph (or more) to identify your giftings (strengths)</w:t>
      </w:r>
      <w:r>
        <w:t xml:space="preserve"> </w:t>
      </w:r>
      <w:r w:rsidRPr="00BB1C0C">
        <w:rPr>
          <w:highlight w:val="yellow"/>
        </w:rPr>
        <w:t>as they relate to this profession and others.</w:t>
      </w:r>
    </w:p>
    <w:p w14:paraId="2FFC8515" w14:textId="47D8B967" w:rsidR="00BB1C0C" w:rsidRDefault="00BB1C0C" w:rsidP="00BB1C0C">
      <w:pPr>
        <w:pStyle w:val="Heading2"/>
      </w:pPr>
      <w:r>
        <w:t>Professional Need Analysis</w:t>
      </w:r>
    </w:p>
    <w:p w14:paraId="170B85FF" w14:textId="163B5977" w:rsidR="00BB1C0C" w:rsidRPr="00596376" w:rsidRDefault="00BB1C0C" w:rsidP="00BB1C0C">
      <w:r w:rsidRPr="00BB1C0C">
        <w:rPr>
          <w:highlight w:val="yellow"/>
        </w:rPr>
        <w:t xml:space="preserve">Provide s summary/outline paragraph (or more) to identify </w:t>
      </w:r>
      <w:r>
        <w:rPr>
          <w:highlight w:val="yellow"/>
        </w:rPr>
        <w:t>the gifts</w:t>
      </w:r>
      <w:r w:rsidRPr="00BB1C0C">
        <w:rPr>
          <w:highlight w:val="yellow"/>
        </w:rPr>
        <w:t xml:space="preserve"> (strengths)</w:t>
      </w:r>
      <w:r>
        <w:t xml:space="preserve"> </w:t>
      </w:r>
      <w:r>
        <w:rPr>
          <w:highlight w:val="yellow"/>
        </w:rPr>
        <w:t xml:space="preserve">that are needed in </w:t>
      </w:r>
      <w:r w:rsidRPr="00BB1C0C">
        <w:rPr>
          <w:highlight w:val="yellow"/>
        </w:rPr>
        <w:t>this profession.</w:t>
      </w:r>
    </w:p>
    <w:p w14:paraId="21C5AFF8" w14:textId="280D1FBF" w:rsidR="00BB1C0C" w:rsidRDefault="00BB1C0C" w:rsidP="00BB1C0C">
      <w:pPr>
        <w:pStyle w:val="Heading2"/>
      </w:pPr>
      <w:r>
        <w:t>Gifting Gap Analysis</w:t>
      </w:r>
    </w:p>
    <w:p w14:paraId="37FC712B" w14:textId="308333A2" w:rsidR="00BB1C0C" w:rsidRDefault="00BB1C0C" w:rsidP="00BB1C0C">
      <w:r w:rsidRPr="00BB1C0C">
        <w:rPr>
          <w:highlight w:val="yellow"/>
        </w:rPr>
        <w:t xml:space="preserve">Provide s summary/outline paragraph (or more) to identify </w:t>
      </w:r>
      <w:proofErr w:type="gramStart"/>
      <w:r>
        <w:rPr>
          <w:highlight w:val="yellow"/>
        </w:rPr>
        <w:t>the your</w:t>
      </w:r>
      <w:proofErr w:type="gramEnd"/>
      <w:r>
        <w:rPr>
          <w:highlight w:val="yellow"/>
        </w:rPr>
        <w:t xml:space="preserve"> shortfalls (weaknesses) are as they relate to this profession</w:t>
      </w:r>
      <w:r w:rsidRPr="00BB1C0C">
        <w:rPr>
          <w:highlight w:val="yellow"/>
        </w:rPr>
        <w:t>.</w:t>
      </w:r>
    </w:p>
    <w:p w14:paraId="15ED6D02" w14:textId="23F80B6A" w:rsidR="00BB1C0C" w:rsidRDefault="00BB1C0C" w:rsidP="00BB1C0C">
      <w:r w:rsidRPr="00BB1C0C">
        <w:rPr>
          <w:highlight w:val="yellow"/>
        </w:rPr>
        <w:t xml:space="preserve">Provide s summary/outline paragraph (or more) to identify </w:t>
      </w:r>
      <w:r>
        <w:rPr>
          <w:highlight w:val="yellow"/>
        </w:rPr>
        <w:t>where to focus your education (opportunities) are as they relate to your educational goals</w:t>
      </w:r>
      <w:r w:rsidRPr="00BB1C0C">
        <w:rPr>
          <w:highlight w:val="yellow"/>
        </w:rPr>
        <w:t>.</w:t>
      </w:r>
    </w:p>
    <w:p w14:paraId="62C82ACB" w14:textId="67895567" w:rsidR="00BB1C0C" w:rsidRPr="00596376" w:rsidRDefault="00BB1C0C" w:rsidP="00BB1C0C">
      <w:pPr>
        <w:pStyle w:val="Heading2"/>
      </w:pPr>
      <w:r>
        <w:t>Kingdom Mission</w:t>
      </w:r>
    </w:p>
    <w:p w14:paraId="69CB67CF" w14:textId="14080997" w:rsidR="00BB1C0C" w:rsidRDefault="00BB1C0C" w:rsidP="00BB1C0C">
      <w:r w:rsidRPr="00BB1C0C">
        <w:rPr>
          <w:highlight w:val="yellow"/>
        </w:rPr>
        <w:t xml:space="preserve">Provide s summary/outline paragraph (or more) to identify </w:t>
      </w:r>
      <w:r>
        <w:rPr>
          <w:highlight w:val="yellow"/>
        </w:rPr>
        <w:t xml:space="preserve">where this profession furthers the Kingdom Mission and what obstacles (threats) stand in your way. </w:t>
      </w:r>
    </w:p>
    <w:p w14:paraId="43C42345" w14:textId="4D0005E5" w:rsidR="004F613A" w:rsidRDefault="004F613A" w:rsidP="004F613A">
      <w:pPr>
        <w:pStyle w:val="Heading1"/>
      </w:pPr>
      <w:r>
        <w:t>Conclusion</w:t>
      </w:r>
    </w:p>
    <w:p w14:paraId="14EEEEC5" w14:textId="707BE750" w:rsidR="004F613A" w:rsidRDefault="004F613A" w:rsidP="004F613A">
      <w:r w:rsidRPr="004F613A">
        <w:rPr>
          <w:highlight w:val="yellow"/>
        </w:rPr>
        <w:t>The conclusion summarized your findings.  Conclusions should not include new information.  Introducing new information in a conclusion would be like quoting a speaker before they speak.</w:t>
      </w:r>
    </w:p>
    <w:p w14:paraId="11C40773" w14:textId="77777777" w:rsidR="004F613A" w:rsidRDefault="004F613A" w:rsidP="004F613A">
      <w:pPr>
        <w:sectPr w:rsidR="004F613A">
          <w:footnotePr>
            <w:pos w:val="beneathText"/>
          </w:footnotePr>
          <w:pgSz w:w="12240" w:h="15840"/>
          <w:pgMar w:top="1440" w:right="1440" w:bottom="1440" w:left="1440" w:header="720" w:footer="720" w:gutter="0"/>
          <w:cols w:space="720"/>
          <w:titlePg/>
          <w:docGrid w:linePitch="360"/>
          <w15:footnoteColumns w:val="1"/>
        </w:sectPr>
      </w:pPr>
    </w:p>
    <w:p w14:paraId="564BBD64" w14:textId="1742C8B2" w:rsidR="004F613A" w:rsidRDefault="004F613A" w:rsidP="004F613A">
      <w:pPr>
        <w:pStyle w:val="Heading1"/>
      </w:pPr>
      <w:r>
        <w:lastRenderedPageBreak/>
        <w:t>References</w:t>
      </w:r>
    </w:p>
    <w:p w14:paraId="285E8C63" w14:textId="32853BF9" w:rsidR="004F613A" w:rsidRDefault="004F613A" w:rsidP="004F613A">
      <w:pPr>
        <w:pStyle w:val="BodyText"/>
        <w:jc w:val="center"/>
        <w:rPr>
          <w:sz w:val="32"/>
        </w:rPr>
      </w:pPr>
      <w:r>
        <w:rPr>
          <w:highlight w:val="yellow"/>
        </w:rPr>
        <w:t>Y</w:t>
      </w:r>
      <w:r w:rsidRPr="00804CFC">
        <w:rPr>
          <w:highlight w:val="yellow"/>
        </w:rPr>
        <w:t xml:space="preserve">our bibliography must </w:t>
      </w:r>
      <w:r w:rsidRPr="00D02E40">
        <w:rPr>
          <w:highlight w:val="yellow"/>
        </w:rPr>
        <w:t>include</w:t>
      </w:r>
      <w:r w:rsidRPr="00D02E40">
        <w:rPr>
          <w:sz w:val="32"/>
          <w:highlight w:val="yellow"/>
        </w:rPr>
        <w:t xml:space="preserve"> </w:t>
      </w:r>
      <w:r w:rsidRPr="003427EE">
        <w:rPr>
          <w:b/>
          <w:highlight w:val="yellow"/>
        </w:rPr>
        <w:t xml:space="preserve">at least </w:t>
      </w:r>
      <w:r>
        <w:rPr>
          <w:b/>
          <w:highlight w:val="yellow"/>
        </w:rPr>
        <w:t>5</w:t>
      </w:r>
      <w:r w:rsidRPr="003427EE">
        <w:rPr>
          <w:b/>
          <w:highlight w:val="yellow"/>
        </w:rPr>
        <w:t xml:space="preserve"> appropriate sources</w:t>
      </w:r>
      <w:r w:rsidRPr="003427EE">
        <w:rPr>
          <w:highlight w:val="yellow"/>
        </w:rPr>
        <w:t>.</w:t>
      </w:r>
    </w:p>
    <w:p w14:paraId="0253A074" w14:textId="77777777" w:rsidR="004F613A" w:rsidRPr="00835B85" w:rsidRDefault="004F613A" w:rsidP="004F613A">
      <w:pPr>
        <w:ind w:left="1440" w:hanging="720"/>
        <w:rPr>
          <w:rFonts w:cs="Arial"/>
          <w:highlight w:val="yellow"/>
        </w:rPr>
      </w:pPr>
      <w:r w:rsidRPr="00835B85">
        <w:rPr>
          <w:rFonts w:cs="Arial"/>
          <w:highlight w:val="yellow"/>
        </w:rPr>
        <w:t>Delete these examples:</w:t>
      </w:r>
    </w:p>
    <w:p w14:paraId="5D51DC10" w14:textId="77777777" w:rsidR="004F613A" w:rsidRPr="004455E4" w:rsidRDefault="004F613A" w:rsidP="004F613A">
      <w:pPr>
        <w:ind w:left="1440" w:hanging="720"/>
        <w:rPr>
          <w:rFonts w:cs="Arial"/>
        </w:rPr>
      </w:pPr>
      <w:r w:rsidRPr="00692345">
        <w:rPr>
          <w:rFonts w:cs="Arial"/>
          <w:highlight w:val="yellow"/>
        </w:rPr>
        <w:t xml:space="preserve">Bernstein, T.M. (1965). </w:t>
      </w:r>
      <w:r w:rsidRPr="00692345">
        <w:rPr>
          <w:rFonts w:cs="Arial"/>
          <w:i/>
          <w:iCs/>
          <w:highlight w:val="yellow"/>
        </w:rPr>
        <w:t>The careful writer:</w:t>
      </w:r>
      <w:r w:rsidRPr="00FD1C06">
        <w:rPr>
          <w:rFonts w:cs="Arial"/>
          <w:i/>
          <w:iCs/>
          <w:highlight w:val="yellow"/>
        </w:rPr>
        <w:t xml:space="preserve"> A modern guide to English usage</w:t>
      </w:r>
      <w:r w:rsidRPr="00FD1C06">
        <w:rPr>
          <w:rFonts w:cs="Arial"/>
          <w:highlight w:val="yellow"/>
        </w:rPr>
        <w:t>.</w:t>
      </w:r>
      <w:r w:rsidRPr="004455E4">
        <w:rPr>
          <w:rFonts w:cs="Arial"/>
        </w:rPr>
        <w:t xml:space="preserve"> </w:t>
      </w:r>
      <w:r w:rsidRPr="00692345">
        <w:rPr>
          <w:rFonts w:cs="Arial"/>
          <w:highlight w:val="yellow"/>
        </w:rPr>
        <w:t>New York:</w:t>
      </w:r>
      <w:r w:rsidRPr="00FD1C06">
        <w:rPr>
          <w:rFonts w:cs="Arial"/>
          <w:highlight w:val="yellow"/>
        </w:rPr>
        <w:t xml:space="preserve"> Atheneum.</w:t>
      </w:r>
    </w:p>
    <w:p w14:paraId="0D36E646" w14:textId="77777777" w:rsidR="004F613A" w:rsidRPr="00835B85" w:rsidRDefault="004F613A" w:rsidP="004F613A">
      <w:pPr>
        <w:ind w:left="1440" w:hanging="720"/>
        <w:rPr>
          <w:rFonts w:cs="Arial"/>
          <w:highlight w:val="yellow"/>
        </w:rPr>
      </w:pPr>
      <w:r w:rsidRPr="00835B85">
        <w:rPr>
          <w:rFonts w:cs="Arial"/>
          <w:highlight w:val="yellow"/>
        </w:rPr>
        <w:t xml:space="preserve">Hartley, J.T., Harker, J.O., &amp; Walsh, D.A. (1980). Contemporary issues and new directions in adult development of learning and memory. In L.W. Poon (Ed.), </w:t>
      </w:r>
      <w:r w:rsidRPr="004455E4">
        <w:rPr>
          <w:rFonts w:cs="Arial"/>
          <w:i/>
          <w:highlight w:val="yellow"/>
        </w:rPr>
        <w:t>Aging in the 1980’s: Psychological issues</w:t>
      </w:r>
      <w:r w:rsidRPr="00835B85">
        <w:rPr>
          <w:rFonts w:cs="Arial"/>
          <w:highlight w:val="yellow"/>
        </w:rPr>
        <w:t xml:space="preserve"> (pp. 239-252). Washington, DC: American Psychological Association.</w:t>
      </w:r>
    </w:p>
    <w:p w14:paraId="648AE8A0" w14:textId="77777777" w:rsidR="004F613A" w:rsidRPr="00F54AE3" w:rsidRDefault="004F613A" w:rsidP="004F613A">
      <w:pPr>
        <w:ind w:left="1440" w:hanging="720"/>
        <w:rPr>
          <w:rFonts w:cs="Arial"/>
        </w:rPr>
      </w:pPr>
      <w:r w:rsidRPr="00835B85">
        <w:rPr>
          <w:rFonts w:cs="Arial"/>
          <w:highlight w:val="yellow"/>
        </w:rPr>
        <w:t>New child vaccine gets funding boost. (2001). Retrieved from http://news.ninemsn.com.au/health/story_13178.asp</w:t>
      </w:r>
    </w:p>
    <w:p w14:paraId="08338244" w14:textId="77777777" w:rsidR="004F613A" w:rsidRDefault="004F613A" w:rsidP="004F613A">
      <w:pPr>
        <w:pStyle w:val="BodyText"/>
        <w:jc w:val="center"/>
      </w:pPr>
      <w:r w:rsidRPr="003427EE">
        <w:rPr>
          <w:highlight w:val="yellow"/>
        </w:rPr>
        <w:t xml:space="preserve">For more </w:t>
      </w:r>
      <w:r>
        <w:rPr>
          <w:highlight w:val="yellow"/>
        </w:rPr>
        <w:t xml:space="preserve">on current </w:t>
      </w:r>
      <w:r w:rsidRPr="003427EE">
        <w:rPr>
          <w:highlight w:val="yellow"/>
        </w:rPr>
        <w:t>APA format</w:t>
      </w:r>
      <w:r>
        <w:rPr>
          <w:highlight w:val="yellow"/>
        </w:rPr>
        <w:t>,</w:t>
      </w:r>
      <w:r w:rsidRPr="003427EE">
        <w:rPr>
          <w:highlight w:val="yellow"/>
        </w:rPr>
        <w:t xml:space="preserve"> go to </w:t>
      </w:r>
      <w:hyperlink r:id="rId11" w:history="1">
        <w:r w:rsidRPr="003427EE">
          <w:rPr>
            <w:rStyle w:val="Hyperlink"/>
            <w:highlight w:val="yellow"/>
          </w:rPr>
          <w:t>http://www.apastyle.org/learn/faqs/index.aspx</w:t>
        </w:r>
      </w:hyperlink>
      <w:r w:rsidRPr="004455E4">
        <w:rPr>
          <w:rStyle w:val="Hyperlink"/>
          <w:color w:val="auto"/>
          <w:highlight w:val="yellow"/>
        </w:rPr>
        <w:t>.</w:t>
      </w:r>
    </w:p>
    <w:p w14:paraId="5C65E75D" w14:textId="4C69CC00" w:rsidR="004F613A" w:rsidRPr="004F613A" w:rsidRDefault="004F613A" w:rsidP="004F613A"/>
    <w:sectPr w:rsidR="004F613A" w:rsidRPr="004F613A" w:rsidSect="004F613A">
      <w:head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868D1" w14:textId="77777777" w:rsidR="0026270F" w:rsidRDefault="0026270F">
      <w:pPr>
        <w:spacing w:line="240" w:lineRule="auto"/>
      </w:pPr>
      <w:r>
        <w:separator/>
      </w:r>
    </w:p>
    <w:p w14:paraId="740A0512" w14:textId="77777777" w:rsidR="0026270F" w:rsidRDefault="0026270F"/>
  </w:endnote>
  <w:endnote w:type="continuationSeparator" w:id="0">
    <w:p w14:paraId="7F623294" w14:textId="77777777" w:rsidR="0026270F" w:rsidRDefault="0026270F">
      <w:pPr>
        <w:spacing w:line="240" w:lineRule="auto"/>
      </w:pPr>
      <w:r>
        <w:continuationSeparator/>
      </w:r>
    </w:p>
    <w:p w14:paraId="753B5D23" w14:textId="77777777" w:rsidR="0026270F" w:rsidRDefault="002627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D703D" w14:textId="77777777" w:rsidR="0026270F" w:rsidRDefault="0026270F">
      <w:pPr>
        <w:spacing w:line="240" w:lineRule="auto"/>
      </w:pPr>
      <w:r>
        <w:separator/>
      </w:r>
    </w:p>
    <w:p w14:paraId="07479461" w14:textId="77777777" w:rsidR="0026270F" w:rsidRDefault="0026270F"/>
  </w:footnote>
  <w:footnote w:type="continuationSeparator" w:id="0">
    <w:p w14:paraId="7880B444" w14:textId="77777777" w:rsidR="0026270F" w:rsidRDefault="0026270F">
      <w:pPr>
        <w:spacing w:line="240" w:lineRule="auto"/>
      </w:pPr>
      <w:r>
        <w:continuationSeparator/>
      </w:r>
    </w:p>
    <w:p w14:paraId="7C907C40" w14:textId="77777777" w:rsidR="0026270F" w:rsidRDefault="002627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C873D75"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91A7DF5" w14:textId="6EE0C762" w:rsidR="004D6B86" w:rsidRPr="00170521" w:rsidRDefault="0026270F"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957ED1">
                <w:t xml:space="preserve">     </w:t>
              </w:r>
            </w:sdtContent>
          </w:sdt>
        </w:p>
      </w:tc>
      <w:tc>
        <w:tcPr>
          <w:tcW w:w="1080" w:type="dxa"/>
        </w:tcPr>
        <w:p w14:paraId="185EEBC2"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3B4D6C06"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4213D14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454606AC" w14:textId="05E438E7" w:rsidR="004D6B86" w:rsidRPr="009F0414" w:rsidRDefault="00961AE5" w:rsidP="00504F88">
          <w:pPr>
            <w:pStyle w:val="Header"/>
          </w:pPr>
          <w:r>
            <w:t xml:space="preserve">Running head: </w:t>
          </w:r>
          <w:sdt>
            <w:sdtPr>
              <w:alias w:val="Enter shortened title:"/>
              <w:tag w:val="Enter shortened title:"/>
              <w:id w:val="-211583021"/>
              <w:showingPlcHdr/>
              <w15:dataBinding w:prefixMappings="xmlns:ns0='http://schemas.microsoft.com/temp/samples' " w:xpath="/ns0:employees[1]/ns0:employee[1]/ns0:CustomerName[1]" w:storeItemID="{B98E728A-96FF-4995-885C-5AF887AB0C35}"/>
              <w15:appearance w15:val="hidden"/>
            </w:sdtPr>
            <w:sdtEndPr/>
            <w:sdtContent>
              <w:r w:rsidR="00957ED1">
                <w:t xml:space="preserve">     </w:t>
              </w:r>
            </w:sdtContent>
          </w:sdt>
        </w:p>
      </w:tc>
      <w:tc>
        <w:tcPr>
          <w:tcW w:w="1080" w:type="dxa"/>
        </w:tcPr>
        <w:p w14:paraId="2A7ABF90"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0D515696" w14:textId="77777777" w:rsidR="004D6B86" w:rsidRDefault="004D6B86" w:rsidP="002C62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0FF1" w14:textId="77777777" w:rsidR="001F531C" w:rsidRDefault="0026270F">
    <w:pPr>
      <w:pStyle w:val="Header"/>
    </w:pPr>
  </w:p>
  <w:p w14:paraId="4B8574F4" w14:textId="77777777" w:rsidR="001F531C" w:rsidRDefault="002627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yNLOwNDU2MzA1szBR0lEKTi0uzszPAykwqgUA6PgwhSwAAAA="/>
  </w:docVars>
  <w:rsids>
    <w:rsidRoot w:val="00E33522"/>
    <w:rsid w:val="00000566"/>
    <w:rsid w:val="00006BBA"/>
    <w:rsid w:val="0001010E"/>
    <w:rsid w:val="000217F5"/>
    <w:rsid w:val="00097169"/>
    <w:rsid w:val="00114BFA"/>
    <w:rsid w:val="001602E3"/>
    <w:rsid w:val="00160C0C"/>
    <w:rsid w:val="001664A2"/>
    <w:rsid w:val="00170521"/>
    <w:rsid w:val="001B4848"/>
    <w:rsid w:val="001F447A"/>
    <w:rsid w:val="001F7399"/>
    <w:rsid w:val="00212319"/>
    <w:rsid w:val="00225BE3"/>
    <w:rsid w:val="0026270F"/>
    <w:rsid w:val="00274E0A"/>
    <w:rsid w:val="002B6153"/>
    <w:rsid w:val="002C627C"/>
    <w:rsid w:val="00307586"/>
    <w:rsid w:val="00336906"/>
    <w:rsid w:val="00345333"/>
    <w:rsid w:val="003A06C6"/>
    <w:rsid w:val="003E36B1"/>
    <w:rsid w:val="003E4162"/>
    <w:rsid w:val="003F7CBD"/>
    <w:rsid w:val="00481CF8"/>
    <w:rsid w:val="00492C2D"/>
    <w:rsid w:val="004A3D87"/>
    <w:rsid w:val="004B18A9"/>
    <w:rsid w:val="004D4F8C"/>
    <w:rsid w:val="004D6B86"/>
    <w:rsid w:val="004F613A"/>
    <w:rsid w:val="00504F88"/>
    <w:rsid w:val="00547893"/>
    <w:rsid w:val="00551638"/>
    <w:rsid w:val="0055242C"/>
    <w:rsid w:val="00595412"/>
    <w:rsid w:val="00596376"/>
    <w:rsid w:val="0061747E"/>
    <w:rsid w:val="00641876"/>
    <w:rsid w:val="00645290"/>
    <w:rsid w:val="00684C26"/>
    <w:rsid w:val="006B015B"/>
    <w:rsid w:val="006B2270"/>
    <w:rsid w:val="006C162F"/>
    <w:rsid w:val="006D7EE9"/>
    <w:rsid w:val="007244DE"/>
    <w:rsid w:val="0081390C"/>
    <w:rsid w:val="00816831"/>
    <w:rsid w:val="00837D67"/>
    <w:rsid w:val="008522AC"/>
    <w:rsid w:val="00853D04"/>
    <w:rsid w:val="008747E8"/>
    <w:rsid w:val="008A2A83"/>
    <w:rsid w:val="008A78F1"/>
    <w:rsid w:val="008B1388"/>
    <w:rsid w:val="008C07CF"/>
    <w:rsid w:val="00910F0E"/>
    <w:rsid w:val="00953F42"/>
    <w:rsid w:val="00957ED1"/>
    <w:rsid w:val="00961AE5"/>
    <w:rsid w:val="009A2C38"/>
    <w:rsid w:val="009F0414"/>
    <w:rsid w:val="00A4757D"/>
    <w:rsid w:val="00A77F6B"/>
    <w:rsid w:val="00A81BB2"/>
    <w:rsid w:val="00AA5C05"/>
    <w:rsid w:val="00B03BA4"/>
    <w:rsid w:val="00BB1C0C"/>
    <w:rsid w:val="00C3438C"/>
    <w:rsid w:val="00C5686B"/>
    <w:rsid w:val="00C74024"/>
    <w:rsid w:val="00C83B15"/>
    <w:rsid w:val="00C925C8"/>
    <w:rsid w:val="00CA7462"/>
    <w:rsid w:val="00CB7F84"/>
    <w:rsid w:val="00CF1B55"/>
    <w:rsid w:val="00DB2E59"/>
    <w:rsid w:val="00DB358F"/>
    <w:rsid w:val="00DC44F1"/>
    <w:rsid w:val="00DF6D26"/>
    <w:rsid w:val="00E03033"/>
    <w:rsid w:val="00E33522"/>
    <w:rsid w:val="00E7305D"/>
    <w:rsid w:val="00EA780C"/>
    <w:rsid w:val="00EB69D3"/>
    <w:rsid w:val="00EF1D34"/>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79BBFEC"/>
  <w15:chartTrackingRefBased/>
  <w15:docId w15:val="{18E2631C-4AE1-42A2-B4DB-8C9503FC8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5" w:unhideWhenUsed="1" w:qFormat="1"/>
    <w:lsdException w:name="heading 3" w:semiHidden="1" w:uiPriority="5"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nhideWhenUsed/>
    <w:pPr>
      <w:spacing w:after="120"/>
      <w:ind w:firstLine="0"/>
    </w:pPr>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rsid w:val="004F61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apastyle.org/learn/faqs/index.aspx"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5FA8AC9AE5543819DA14068417875A9"/>
        <w:category>
          <w:name w:val="General"/>
          <w:gallery w:val="placeholder"/>
        </w:category>
        <w:types>
          <w:type w:val="bbPlcHdr"/>
        </w:types>
        <w:behaviors>
          <w:behavior w:val="content"/>
        </w:behaviors>
        <w:guid w:val="{186C0419-3CE2-45C8-BCBA-EC9515C2EC15}"/>
      </w:docPartPr>
      <w:docPartBody>
        <w:p w:rsidR="00BB5E1D" w:rsidRDefault="00C40014">
          <w:pPr>
            <w:pStyle w:val="95FA8AC9AE5543819DA14068417875A9"/>
          </w:pPr>
          <w:r>
            <w:t>Add Title Here, up to 12 Words, on One to Two Lines</w:t>
          </w:r>
        </w:p>
      </w:docPartBody>
    </w:docPart>
    <w:docPart>
      <w:docPartPr>
        <w:name w:val="AD46E76787E64DFABABE3B769415655C"/>
        <w:category>
          <w:name w:val="General"/>
          <w:gallery w:val="placeholder"/>
        </w:category>
        <w:types>
          <w:type w:val="bbPlcHdr"/>
        </w:types>
        <w:behaviors>
          <w:behavior w:val="content"/>
        </w:behaviors>
        <w:guid w:val="{9A402240-F7A7-4165-BE8B-874F1A304E3C}"/>
      </w:docPartPr>
      <w:docPartBody>
        <w:p w:rsidR="00BB5E1D" w:rsidRDefault="00C40014">
          <w:pPr>
            <w:pStyle w:val="AD46E76787E64DFABABE3B769415655C"/>
          </w:pPr>
          <w:r>
            <w:t>Author Name(s), First M. Last, Omit Titles and Degrees</w:t>
          </w:r>
        </w:p>
      </w:docPartBody>
    </w:docPart>
    <w:docPart>
      <w:docPartPr>
        <w:name w:val="F290DB89F0874D3A8002417D4FC86D03"/>
        <w:category>
          <w:name w:val="General"/>
          <w:gallery w:val="placeholder"/>
        </w:category>
        <w:types>
          <w:type w:val="bbPlcHdr"/>
        </w:types>
        <w:behaviors>
          <w:behavior w:val="content"/>
        </w:behaviors>
        <w:guid w:val="{4A63F61D-770B-4537-BB52-85AC2C3AEDAA}"/>
      </w:docPartPr>
      <w:docPartBody>
        <w:p w:rsidR="00BB5E1D" w:rsidRDefault="00C40014">
          <w:pPr>
            <w:pStyle w:val="F290DB89F0874D3A8002417D4FC86D03"/>
          </w:pPr>
          <w:r>
            <w:t>Institutional Affiliation(s)</w:t>
          </w:r>
        </w:p>
      </w:docPartBody>
    </w:docPart>
    <w:docPart>
      <w:docPartPr>
        <w:name w:val="6371A32089B94AA5BD12CAA58D8D74FC"/>
        <w:category>
          <w:name w:val="General"/>
          <w:gallery w:val="placeholder"/>
        </w:category>
        <w:types>
          <w:type w:val="bbPlcHdr"/>
        </w:types>
        <w:behaviors>
          <w:behavior w:val="content"/>
        </w:behaviors>
        <w:guid w:val="{72AAF6F1-6D72-4AF5-AE6A-69760B0C20C5}"/>
      </w:docPartPr>
      <w:docPartBody>
        <w:p w:rsidR="00BB5E1D" w:rsidRDefault="00C40014">
          <w:pPr>
            <w:pStyle w:val="6371A32089B94AA5BD12CAA58D8D74FC"/>
          </w:pPr>
          <w:r>
            <w:t>Include any grant/funding information and a complete correspondence address.</w:t>
          </w:r>
        </w:p>
      </w:docPartBody>
    </w:docPart>
    <w:docPart>
      <w:docPartPr>
        <w:name w:val="C087B13DF4494971A30F3497820AF199"/>
        <w:category>
          <w:name w:val="General"/>
          <w:gallery w:val="placeholder"/>
        </w:category>
        <w:types>
          <w:type w:val="bbPlcHdr"/>
        </w:types>
        <w:behaviors>
          <w:behavior w:val="content"/>
        </w:behaviors>
        <w:guid w:val="{D9F89907-E0DE-4BA5-B6DE-506E9B305D01}"/>
      </w:docPartPr>
      <w:docPartBody>
        <w:p w:rsidR="00BB5E1D" w:rsidRDefault="00C40014">
          <w:pPr>
            <w:pStyle w:val="C087B13DF4494971A30F3497820AF199"/>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0014"/>
    <w:rsid w:val="00055B2E"/>
    <w:rsid w:val="000F4005"/>
    <w:rsid w:val="00706460"/>
    <w:rsid w:val="00BB5E1D"/>
    <w:rsid w:val="00C40014"/>
    <w:rsid w:val="00C93DB8"/>
    <w:rsid w:val="00D52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FA8AC9AE5543819DA14068417875A9">
    <w:name w:val="95FA8AC9AE5543819DA14068417875A9"/>
  </w:style>
  <w:style w:type="paragraph" w:customStyle="1" w:styleId="AD46E76787E64DFABABE3B769415655C">
    <w:name w:val="AD46E76787E64DFABABE3B769415655C"/>
  </w:style>
  <w:style w:type="paragraph" w:customStyle="1" w:styleId="F290DB89F0874D3A8002417D4FC86D03">
    <w:name w:val="F290DB89F0874D3A8002417D4FC86D03"/>
  </w:style>
  <w:style w:type="paragraph" w:customStyle="1" w:styleId="6371A32089B94AA5BD12CAA58D8D74FC">
    <w:name w:val="6371A32089B94AA5BD12CAA58D8D74FC"/>
  </w:style>
  <w:style w:type="character" w:styleId="Emphasis">
    <w:name w:val="Emphasis"/>
    <w:basedOn w:val="DefaultParagraphFont"/>
    <w:uiPriority w:val="4"/>
    <w:unhideWhenUsed/>
    <w:qFormat/>
    <w:rPr>
      <w:i/>
      <w:iCs/>
    </w:rPr>
  </w:style>
  <w:style w:type="paragraph" w:customStyle="1" w:styleId="C087B13DF4494971A30F3497820AF199">
    <w:name w:val="C087B13DF4494971A30F3497820AF199"/>
  </w:style>
  <w:style w:type="character" w:styleId="FootnoteReference">
    <w:name w:val="footnote reference"/>
    <w:basedOn w:val="DefaultParagraphFont"/>
    <w:uiPriority w:val="99"/>
    <w:qFormat/>
    <w:rPr>
      <w:vertAlign w:val="superscript"/>
    </w:rPr>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ACFA2492-AA74-4A51-88F2-2A42F69E7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TotalTime>
  <Pages>6</Pages>
  <Words>643</Words>
  <Characters>366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athan Landrum</cp:lastModifiedBy>
  <cp:revision>2</cp:revision>
  <dcterms:created xsi:type="dcterms:W3CDTF">2022-01-13T19:37:00Z</dcterms:created>
  <dcterms:modified xsi:type="dcterms:W3CDTF">2022-01-13T19:37:00Z</dcterms:modified>
</cp:coreProperties>
</file>